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0E9B2" w14:textId="3A47671F" w:rsidR="008D6EC4" w:rsidRPr="0023190A" w:rsidRDefault="008D6EC4" w:rsidP="007719BC">
      <w:pPr>
        <w:spacing w:before="100" w:beforeAutospacing="1"/>
        <w:ind w:right="-23"/>
        <w:jc w:val="center"/>
        <w:rPr>
          <w:b/>
          <w:sz w:val="26"/>
        </w:rPr>
      </w:pPr>
      <w:r w:rsidRPr="0023190A">
        <w:rPr>
          <w:rFonts w:ascii="ＭＳ 明朝" w:hAnsi="ＭＳ 明朝" w:hint="eastAsia"/>
          <w:b/>
          <w:sz w:val="26"/>
        </w:rPr>
        <w:t xml:space="preserve"> </w:t>
      </w:r>
      <w:r w:rsidR="0019302F">
        <w:rPr>
          <w:rFonts w:ascii="ＭＳ 明朝" w:hAnsi="ＭＳ 明朝" w:hint="eastAsia"/>
          <w:b/>
          <w:sz w:val="26"/>
        </w:rPr>
        <w:t>202</w:t>
      </w:r>
      <w:r w:rsidR="001C5A60">
        <w:rPr>
          <w:rFonts w:ascii="ＭＳ 明朝" w:hAnsi="ＭＳ 明朝"/>
          <w:b/>
          <w:sz w:val="26"/>
        </w:rPr>
        <w:t>2</w:t>
      </w:r>
      <w:r w:rsidR="00E67E54" w:rsidRPr="0023190A">
        <w:rPr>
          <w:rFonts w:hAnsi="ＭＳ 明朝"/>
          <w:b/>
          <w:sz w:val="26"/>
        </w:rPr>
        <w:t>年度</w:t>
      </w:r>
      <w:r w:rsidR="00114774" w:rsidRPr="0023190A">
        <w:rPr>
          <w:rFonts w:hAnsi="ＭＳ 明朝" w:hint="eastAsia"/>
          <w:b/>
          <w:sz w:val="26"/>
        </w:rPr>
        <w:t xml:space="preserve"> </w:t>
      </w:r>
      <w:r w:rsidR="00114774" w:rsidRPr="0023190A">
        <w:rPr>
          <w:rFonts w:hAnsi="ＭＳ 明朝" w:hint="eastAsia"/>
          <w:b/>
          <w:sz w:val="26"/>
        </w:rPr>
        <w:t>日本慢性看護学会</w:t>
      </w:r>
      <w:r w:rsidR="00114774" w:rsidRPr="0023190A">
        <w:rPr>
          <w:rFonts w:hAnsi="ＭＳ 明朝" w:hint="eastAsia"/>
          <w:b/>
          <w:sz w:val="26"/>
        </w:rPr>
        <w:t xml:space="preserve"> </w:t>
      </w:r>
      <w:r w:rsidR="002B67CB" w:rsidRPr="0023190A">
        <w:rPr>
          <w:rFonts w:hAnsi="ＭＳ 明朝"/>
          <w:b/>
          <w:sz w:val="26"/>
        </w:rPr>
        <w:t>研究助成</w:t>
      </w:r>
      <w:r w:rsidRPr="0023190A">
        <w:rPr>
          <w:rFonts w:hAnsi="ＭＳ 明朝"/>
          <w:b/>
          <w:sz w:val="26"/>
        </w:rPr>
        <w:t>申請書</w:t>
      </w:r>
      <w:r w:rsidR="00BC2956" w:rsidRPr="0023190A">
        <w:rPr>
          <w:rFonts w:hAnsi="ＭＳ 明朝"/>
          <w:b/>
          <w:sz w:val="26"/>
        </w:rPr>
        <w:t xml:space="preserve">　</w:t>
      </w:r>
    </w:p>
    <w:p w14:paraId="56722BCD" w14:textId="77777777" w:rsidR="007B1D80" w:rsidRPr="0023190A" w:rsidRDefault="007B1D80" w:rsidP="000318B1">
      <w:pPr>
        <w:spacing w:beforeLines="50" w:before="187" w:line="0" w:lineRule="atLeast"/>
        <w:ind w:right="-23"/>
        <w:jc w:val="center"/>
        <w:rPr>
          <w:b/>
          <w:sz w:val="2"/>
          <w:szCs w:val="2"/>
        </w:rPr>
      </w:pPr>
    </w:p>
    <w:tbl>
      <w:tblPr>
        <w:tblW w:w="10065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67"/>
        <w:gridCol w:w="992"/>
        <w:gridCol w:w="5245"/>
        <w:gridCol w:w="567"/>
        <w:gridCol w:w="1701"/>
      </w:tblGrid>
      <w:tr w:rsidR="00875E9F" w:rsidRPr="0023190A" w14:paraId="0630F75D" w14:textId="77777777" w:rsidTr="00875E9F">
        <w:trPr>
          <w:trHeight w:val="633"/>
          <w:jc w:val="center"/>
        </w:trPr>
        <w:tc>
          <w:tcPr>
            <w:tcW w:w="993" w:type="dxa"/>
            <w:vMerge w:val="restart"/>
            <w:shd w:val="clear" w:color="auto" w:fill="auto"/>
            <w:textDirection w:val="tbRlV"/>
            <w:vAlign w:val="center"/>
          </w:tcPr>
          <w:p w14:paraId="75074504" w14:textId="77777777" w:rsidR="00114774" w:rsidRPr="0023190A" w:rsidRDefault="00114774" w:rsidP="00875E9F">
            <w:pPr>
              <w:ind w:left="113" w:right="113"/>
              <w:jc w:val="center"/>
              <w:rPr>
                <w:sz w:val="24"/>
                <w:szCs w:val="24"/>
              </w:rPr>
            </w:pPr>
            <w:r w:rsidRPr="0023190A">
              <w:rPr>
                <w:b/>
                <w:sz w:val="24"/>
                <w:szCs w:val="24"/>
              </w:rPr>
              <w:t>申請者（研究</w:t>
            </w:r>
            <w:r w:rsidRPr="0023190A">
              <w:rPr>
                <w:rFonts w:hint="eastAsia"/>
                <w:b/>
                <w:sz w:val="24"/>
                <w:szCs w:val="24"/>
              </w:rPr>
              <w:t>代表</w:t>
            </w:r>
            <w:r w:rsidRPr="0023190A">
              <w:rPr>
                <w:b/>
                <w:sz w:val="24"/>
                <w:szCs w:val="24"/>
              </w:rPr>
              <w:t>者）</w:t>
            </w: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32EF99B9" w14:textId="77777777" w:rsidR="00114774" w:rsidRPr="0023190A" w:rsidRDefault="00114774" w:rsidP="00875E9F">
            <w:pPr>
              <w:jc w:val="center"/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</w:rPr>
              <w:t>会員番号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2CE91E02" w14:textId="77777777" w:rsidR="00114774" w:rsidRPr="0023190A" w:rsidRDefault="00114774" w:rsidP="00875E9F">
            <w:pPr>
              <w:rPr>
                <w:rFonts w:ascii="ＭＳ Ｐ明朝" w:eastAsia="ＭＳ Ｐ明朝" w:hAnsi="ＭＳ Ｐ明朝"/>
                <w:sz w:val="22"/>
              </w:rPr>
            </w:pPr>
          </w:p>
        </w:tc>
      </w:tr>
      <w:tr w:rsidR="00875E9F" w:rsidRPr="0023190A" w14:paraId="343ABA93" w14:textId="77777777" w:rsidTr="00875E9F">
        <w:trPr>
          <w:trHeight w:val="633"/>
          <w:jc w:val="center"/>
        </w:trPr>
        <w:tc>
          <w:tcPr>
            <w:tcW w:w="993" w:type="dxa"/>
            <w:vMerge/>
            <w:shd w:val="clear" w:color="auto" w:fill="auto"/>
            <w:textDirection w:val="tbRlV"/>
            <w:vAlign w:val="center"/>
          </w:tcPr>
          <w:p w14:paraId="1F8E6CF3" w14:textId="77777777" w:rsidR="00114774" w:rsidRPr="0023190A" w:rsidRDefault="00114774" w:rsidP="00875E9F">
            <w:pPr>
              <w:ind w:left="113" w:right="113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35F668AA" w14:textId="77777777" w:rsidR="00114774" w:rsidRPr="0023190A" w:rsidRDefault="007C2B7D" w:rsidP="00875E9F">
            <w:pPr>
              <w:jc w:val="center"/>
              <w:rPr>
                <w:rFonts w:ascii="ＭＳ Ｐ明朝" w:eastAsia="ＭＳ Ｐ明朝" w:hAnsi="ＭＳ Ｐ明朝"/>
                <w:sz w:val="24"/>
              </w:rPr>
            </w:pPr>
            <w:r w:rsidRPr="0023190A">
              <w:rPr>
                <w:rFonts w:ascii="ＭＳ Ｐ明朝" w:eastAsia="ＭＳ Ｐ明朝" w:hAnsi="ＭＳ Ｐ明朝"/>
                <w:spacing w:val="245"/>
                <w:kern w:val="0"/>
                <w:sz w:val="22"/>
                <w:fitText w:val="990" w:id="1451387648"/>
              </w:rPr>
              <w:ruby>
                <w:rubyPr>
                  <w:rubyAlign w:val="distributeSpace"/>
                  <w:hps w:val="18"/>
                  <w:hpsRaise w:val="38"/>
                  <w:hpsBaseText w:val="22"/>
                  <w:lid w:val="ja-JP"/>
                </w:rubyPr>
                <w:rt>
                  <w:r w:rsidR="007C2B7D" w:rsidRPr="0023190A">
                    <w:rPr>
                      <w:rFonts w:ascii="ＭＳ Ｐ明朝" w:eastAsia="ＭＳ Ｐ明朝" w:hAnsi="ＭＳ Ｐ明朝"/>
                      <w:spacing w:val="245"/>
                      <w:kern w:val="0"/>
                      <w:sz w:val="18"/>
                      <w:fitText w:val="990" w:id="1451387648"/>
                    </w:rPr>
                    <w:t>ふりがな</w:t>
                  </w:r>
                </w:rt>
                <w:rubyBase>
                  <w:r w:rsidR="007C2B7D" w:rsidRPr="0023190A">
                    <w:rPr>
                      <w:rFonts w:ascii="ＭＳ Ｐ明朝" w:eastAsia="ＭＳ Ｐ明朝" w:hAnsi="ＭＳ Ｐ明朝"/>
                      <w:spacing w:val="245"/>
                      <w:kern w:val="0"/>
                      <w:sz w:val="22"/>
                      <w:fitText w:val="990" w:id="1451387648"/>
                    </w:rPr>
                    <w:t>氏</w:t>
                  </w:r>
                  <w:r w:rsidR="007C2B7D" w:rsidRPr="0023190A">
                    <w:rPr>
                      <w:rFonts w:ascii="ＭＳ Ｐ明朝" w:eastAsia="ＭＳ Ｐ明朝" w:hAnsi="ＭＳ Ｐ明朝"/>
                      <w:spacing w:val="30"/>
                      <w:kern w:val="0"/>
                      <w:sz w:val="22"/>
                      <w:fitText w:val="990" w:id="1451387648"/>
                    </w:rPr>
                    <w:t>名</w:t>
                  </w:r>
                </w:rubyBase>
              </w:ruby>
            </w:r>
          </w:p>
        </w:tc>
        <w:tc>
          <w:tcPr>
            <w:tcW w:w="5245" w:type="dxa"/>
            <w:shd w:val="clear" w:color="auto" w:fill="auto"/>
          </w:tcPr>
          <w:p w14:paraId="491A190D" w14:textId="77777777" w:rsidR="00114774" w:rsidRPr="0023190A" w:rsidRDefault="00114774" w:rsidP="00875E9F">
            <w:pPr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93FD2A8" w14:textId="77777777" w:rsidR="00114774" w:rsidRPr="0023190A" w:rsidRDefault="00114774" w:rsidP="00875E9F">
            <w:pPr>
              <w:spacing w:line="200" w:lineRule="exac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23190A">
              <w:rPr>
                <w:rFonts w:ascii="ＭＳ Ｐ明朝" w:eastAsia="ＭＳ Ｐ明朝" w:hAnsi="ＭＳ Ｐ明朝" w:hint="eastAsia"/>
                <w:sz w:val="18"/>
                <w:szCs w:val="18"/>
              </w:rPr>
              <w:t>男</w:t>
            </w:r>
          </w:p>
          <w:p w14:paraId="70811CB8" w14:textId="77777777" w:rsidR="00114774" w:rsidRPr="0023190A" w:rsidRDefault="00114774" w:rsidP="00875E9F">
            <w:pPr>
              <w:spacing w:line="200" w:lineRule="exac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  <w:p w14:paraId="2437A6B2" w14:textId="77777777" w:rsidR="00114774" w:rsidRPr="0023190A" w:rsidRDefault="00114774" w:rsidP="00875E9F">
            <w:pPr>
              <w:spacing w:line="200" w:lineRule="exac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23190A">
              <w:rPr>
                <w:rFonts w:ascii="ＭＳ Ｐ明朝" w:eastAsia="ＭＳ Ｐ明朝" w:hAnsi="ＭＳ Ｐ明朝" w:hint="eastAsia"/>
                <w:sz w:val="18"/>
                <w:szCs w:val="18"/>
              </w:rPr>
              <w:t>女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602CB37" w14:textId="77777777" w:rsidR="00114774" w:rsidRPr="0023190A" w:rsidRDefault="00114774" w:rsidP="00875E9F">
            <w:pPr>
              <w:spacing w:line="200" w:lineRule="exact"/>
              <w:jc w:val="right"/>
              <w:rPr>
                <w:rFonts w:ascii="ＭＳ Ｐ明朝" w:eastAsia="ＭＳ Ｐ明朝" w:hAnsi="ＭＳ Ｐ明朝"/>
                <w:sz w:val="22"/>
              </w:rPr>
            </w:pPr>
            <w:r w:rsidRPr="0023190A">
              <w:rPr>
                <w:rFonts w:ascii="ＭＳ Ｐ明朝" w:eastAsia="ＭＳ Ｐ明朝" w:hAnsi="ＭＳ Ｐ明朝" w:hint="eastAsia"/>
                <w:szCs w:val="21"/>
              </w:rPr>
              <w:t>歳</w:t>
            </w:r>
          </w:p>
        </w:tc>
      </w:tr>
      <w:tr w:rsidR="00875E9F" w:rsidRPr="0023190A" w14:paraId="45A7A886" w14:textId="77777777" w:rsidTr="00875E9F">
        <w:trPr>
          <w:trHeight w:val="633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4C1458B7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67" w:type="dxa"/>
            <w:vMerge w:val="restart"/>
            <w:shd w:val="clear" w:color="auto" w:fill="auto"/>
            <w:textDirection w:val="tbRlV"/>
            <w:vAlign w:val="center"/>
          </w:tcPr>
          <w:p w14:paraId="439C50FA" w14:textId="77777777" w:rsidR="00AD3C4B" w:rsidRPr="0023190A" w:rsidRDefault="00AD3C4B" w:rsidP="00875E9F">
            <w:pPr>
              <w:ind w:left="113" w:right="113"/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所属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DB6142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名称</w:t>
            </w:r>
          </w:p>
          <w:p w14:paraId="212F0409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役職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23BA85B1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tr w:rsidR="00875E9F" w:rsidRPr="0023190A" w14:paraId="39C05151" w14:textId="77777777" w:rsidTr="00875E9F">
        <w:trPr>
          <w:trHeight w:val="1788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4BF8F29F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880A4B7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A3BC9FC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住所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12C0A9A8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/>
                <w:szCs w:val="22"/>
              </w:rPr>
              <w:t>〒</w:t>
            </w:r>
          </w:p>
          <w:p w14:paraId="04395519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</w:p>
          <w:p w14:paraId="26824300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</w:p>
          <w:p w14:paraId="6E512333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/>
                <w:szCs w:val="22"/>
              </w:rPr>
              <w:t>TEL：　　　　　　　　　　　　　FAX:</w:t>
            </w:r>
          </w:p>
        </w:tc>
      </w:tr>
      <w:tr w:rsidR="00875E9F" w:rsidRPr="0023190A" w14:paraId="1C61E122" w14:textId="77777777" w:rsidTr="00875E9F">
        <w:trPr>
          <w:trHeight w:val="415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21FC5895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68DF22E5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連絡先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534A9211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TEL：</w:t>
            </w:r>
          </w:p>
          <w:p w14:paraId="6ED27F13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E-mail：</w:t>
            </w:r>
          </w:p>
        </w:tc>
      </w:tr>
    </w:tbl>
    <w:p w14:paraId="7206981C" w14:textId="77777777" w:rsidR="0065617C" w:rsidRPr="0023190A" w:rsidRDefault="0065617C"/>
    <w:tbl>
      <w:tblPr>
        <w:tblpPr w:leftFromText="142" w:rightFromText="142" w:vertAnchor="page" w:tblpXSpec="center" w:tblpY="7174"/>
        <w:tblOverlap w:val="never"/>
        <w:tblW w:w="100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522"/>
        <w:gridCol w:w="2141"/>
        <w:gridCol w:w="3450"/>
        <w:gridCol w:w="2909"/>
      </w:tblGrid>
      <w:tr w:rsidR="00875E9F" w:rsidRPr="0023190A" w14:paraId="4A42E12C" w14:textId="77777777" w:rsidTr="00875E9F">
        <w:trPr>
          <w:trHeight w:val="337"/>
        </w:trPr>
        <w:tc>
          <w:tcPr>
            <w:tcW w:w="10022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206644F" w14:textId="77777777" w:rsidR="00AD3C4B" w:rsidRPr="0023190A" w:rsidRDefault="00AD3C4B" w:rsidP="00875E9F">
            <w:pPr>
              <w:ind w:right="51"/>
              <w:rPr>
                <w:b/>
                <w:sz w:val="24"/>
                <w:szCs w:val="24"/>
              </w:rPr>
            </w:pPr>
            <w:r w:rsidRPr="0023190A">
              <w:rPr>
                <w:rFonts w:hAnsi="ＭＳ 明朝"/>
                <w:b/>
                <w:sz w:val="24"/>
                <w:szCs w:val="24"/>
              </w:rPr>
              <w:t>研究体制</w:t>
            </w:r>
          </w:p>
        </w:tc>
      </w:tr>
      <w:tr w:rsidR="00875E9F" w:rsidRPr="0023190A" w14:paraId="6115B99F" w14:textId="77777777" w:rsidTr="00875E9F">
        <w:trPr>
          <w:trHeight w:val="709"/>
        </w:trPr>
        <w:tc>
          <w:tcPr>
            <w:tcW w:w="15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30DA" w14:textId="77777777" w:rsidR="00AD3C4B" w:rsidRPr="0023190A" w:rsidRDefault="00AD3C4B" w:rsidP="00875E9F">
            <w:pPr>
              <w:ind w:right="-9"/>
              <w:jc w:val="center"/>
              <w:rPr>
                <w:sz w:val="22"/>
              </w:rPr>
            </w:pPr>
            <w:r w:rsidRPr="0023190A">
              <w:rPr>
                <w:rFonts w:hint="eastAsia"/>
                <w:sz w:val="22"/>
              </w:rPr>
              <w:t>会員番号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FD9D5" w14:textId="77777777" w:rsidR="00AD3C4B" w:rsidRPr="0023190A" w:rsidRDefault="007C2B7D" w:rsidP="00875E9F">
            <w:pPr>
              <w:jc w:val="center"/>
              <w:rPr>
                <w:rFonts w:ascii="ＭＳ 明朝" w:hAnsi="ＭＳ 明朝"/>
                <w:sz w:val="22"/>
              </w:rPr>
            </w:pPr>
            <w:r w:rsidRPr="0023190A">
              <w:rPr>
                <w:rFonts w:ascii="ＭＳ 明朝" w:hAnsi="ＭＳ 明朝"/>
                <w:spacing w:val="110"/>
                <w:kern w:val="0"/>
                <w:sz w:val="22"/>
                <w:fitText w:val="660" w:id="1451388161"/>
              </w:rPr>
              <w:ruby>
                <w:rubyPr>
                  <w:rubyAlign w:val="distributeSpace"/>
                  <w:hps w:val="12"/>
                  <w:hpsRaise w:val="28"/>
                  <w:hpsBaseText w:val="22"/>
                  <w:lid w:val="ja-JP"/>
                </w:rubyPr>
                <w:rt>
                  <w:r w:rsidR="007C2B7D" w:rsidRPr="0023190A">
                    <w:rPr>
                      <w:rFonts w:ascii="ＭＳ Ｐ明朝" w:eastAsia="ＭＳ Ｐ明朝" w:hAnsi="ＭＳ Ｐ明朝"/>
                      <w:spacing w:val="110"/>
                      <w:kern w:val="0"/>
                      <w:sz w:val="12"/>
                      <w:fitText w:val="660" w:id="1451388161"/>
                    </w:rPr>
                    <w:t>ふりがな</w:t>
                  </w:r>
                </w:rt>
                <w:rubyBase>
                  <w:r w:rsidR="007C2B7D" w:rsidRPr="0023190A">
                    <w:rPr>
                      <w:rFonts w:ascii="ＭＳ 明朝" w:hAnsi="ＭＳ 明朝"/>
                      <w:spacing w:val="110"/>
                      <w:kern w:val="0"/>
                      <w:sz w:val="22"/>
                      <w:fitText w:val="660" w:id="1451388161"/>
                    </w:rPr>
                    <w:t>氏</w:t>
                  </w:r>
                  <w:r w:rsidR="007C2B7D" w:rsidRPr="0023190A">
                    <w:rPr>
                      <w:rFonts w:ascii="ＭＳ 明朝" w:hAnsi="ＭＳ 明朝"/>
                      <w:kern w:val="0"/>
                      <w:sz w:val="22"/>
                      <w:fitText w:val="660" w:id="1451388161"/>
                    </w:rPr>
                    <w:t>名</w:t>
                  </w:r>
                </w:rubyBase>
              </w:ruby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4BAE4" w14:textId="77777777" w:rsidR="00AD3C4B" w:rsidRPr="0023190A" w:rsidRDefault="00AD3C4B" w:rsidP="00875E9F">
            <w:pPr>
              <w:spacing w:line="240" w:lineRule="exact"/>
              <w:jc w:val="center"/>
              <w:rPr>
                <w:rFonts w:hAnsi="ＭＳ 明朝"/>
                <w:sz w:val="22"/>
              </w:rPr>
            </w:pPr>
            <w:r w:rsidRPr="0023190A">
              <w:rPr>
                <w:rFonts w:hAnsi="ＭＳ 明朝"/>
                <w:sz w:val="22"/>
              </w:rPr>
              <w:t>所属･役職</w:t>
            </w:r>
          </w:p>
          <w:p w14:paraId="040286A3" w14:textId="77777777" w:rsidR="00AD3C4B" w:rsidRPr="0023190A" w:rsidRDefault="00AD3C4B" w:rsidP="00875E9F">
            <w:pPr>
              <w:spacing w:line="240" w:lineRule="exact"/>
              <w:jc w:val="center"/>
              <w:rPr>
                <w:sz w:val="22"/>
              </w:rPr>
            </w:pPr>
            <w:r w:rsidRPr="0023190A">
              <w:rPr>
                <w:rFonts w:hAnsi="ＭＳ 明朝" w:hint="eastAsia"/>
                <w:sz w:val="22"/>
              </w:rPr>
              <w:t>（現在の専門領域）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FF3CB77" w14:textId="77777777" w:rsidR="004B1AE2" w:rsidRPr="0023190A" w:rsidRDefault="00AD3C4B" w:rsidP="00875E9F">
            <w:pPr>
              <w:spacing w:line="240" w:lineRule="exact"/>
              <w:ind w:right="51"/>
              <w:jc w:val="center"/>
              <w:rPr>
                <w:rFonts w:hAnsi="ＭＳ 明朝"/>
                <w:sz w:val="22"/>
              </w:rPr>
            </w:pPr>
            <w:r w:rsidRPr="0023190A">
              <w:rPr>
                <w:rFonts w:hAnsi="ＭＳ 明朝"/>
                <w:sz w:val="22"/>
              </w:rPr>
              <w:t>本研究</w:t>
            </w:r>
            <w:r w:rsidR="004B1AE2" w:rsidRPr="0023190A">
              <w:rPr>
                <w:rFonts w:hAnsi="ＭＳ 明朝" w:hint="eastAsia"/>
                <w:sz w:val="22"/>
              </w:rPr>
              <w:t>での</w:t>
            </w:r>
          </w:p>
          <w:p w14:paraId="76D19388" w14:textId="77777777" w:rsidR="00AD3C4B" w:rsidRPr="0023190A" w:rsidRDefault="004B1AE2" w:rsidP="00875E9F">
            <w:pPr>
              <w:spacing w:line="240" w:lineRule="exact"/>
              <w:ind w:right="51"/>
              <w:jc w:val="center"/>
              <w:rPr>
                <w:sz w:val="22"/>
              </w:rPr>
            </w:pPr>
            <w:r w:rsidRPr="0023190A">
              <w:rPr>
                <w:rFonts w:hAnsi="ＭＳ 明朝" w:hint="eastAsia"/>
                <w:sz w:val="22"/>
              </w:rPr>
              <w:t>具体的な役割</w:t>
            </w:r>
          </w:p>
        </w:tc>
      </w:tr>
      <w:tr w:rsidR="00875E9F" w:rsidRPr="0023190A" w14:paraId="2A9DCF82" w14:textId="77777777" w:rsidTr="00CC7A45">
        <w:trPr>
          <w:trHeight w:val="710"/>
        </w:trPr>
        <w:tc>
          <w:tcPr>
            <w:tcW w:w="1522" w:type="dxa"/>
            <w:tcBorders>
              <w:top w:val="single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97EF449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6E611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8FC7FC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DF7E875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A7039BD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2E8393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A4D9C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1001DC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C8376C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4ABC0E9C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63B6F1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6E06A2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201287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17AAFE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4399C225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8945A6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41B60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FF08096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881B8C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2B5D7B94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B9CCD8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F47EA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AB434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941C63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D6C3DE9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5AA991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28007B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A7629A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A7E616B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61509213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C8FDDAD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37FB0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A5484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BD3A43D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11E35B2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00BB8A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62798C4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1C65F5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48017CF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7339FCBD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FEAACD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EB8312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100DA7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AE8776A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39D9473C" w14:textId="77777777" w:rsidTr="00CC7A45">
        <w:trPr>
          <w:trHeight w:val="710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A1D9C5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2C1ED3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A770B3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9B5A05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</w:tbl>
    <w:p w14:paraId="5F8EA555" w14:textId="77777777" w:rsidR="001062BD" w:rsidRPr="0023190A" w:rsidRDefault="001062BD" w:rsidP="001062BD">
      <w:pPr>
        <w:rPr>
          <w:vanish/>
        </w:rPr>
      </w:pPr>
    </w:p>
    <w:tbl>
      <w:tblPr>
        <w:tblpPr w:leftFromText="142" w:rightFromText="142" w:vertAnchor="page" w:horzAnchor="margin" w:tblpXSpec="center" w:tblpY="1589"/>
        <w:tblOverlap w:val="never"/>
        <w:tblW w:w="99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92"/>
      </w:tblGrid>
      <w:tr w:rsidR="00875E9F" w:rsidRPr="0023190A" w14:paraId="336879EB" w14:textId="77777777" w:rsidTr="00875E9F">
        <w:tc>
          <w:tcPr>
            <w:tcW w:w="9992" w:type="dxa"/>
            <w:shd w:val="clear" w:color="auto" w:fill="auto"/>
          </w:tcPr>
          <w:p w14:paraId="7E69943A" w14:textId="77777777" w:rsidR="009D4011" w:rsidRPr="0023190A" w:rsidRDefault="009D4011" w:rsidP="00875E9F">
            <w:pPr>
              <w:ind w:right="6"/>
              <w:rPr>
                <w:rFonts w:ascii="ＭＳ 明朝" w:hAnsi="ＭＳ 明朝"/>
                <w:b/>
                <w:bCs/>
                <w:sz w:val="26"/>
              </w:rPr>
            </w:pPr>
            <w:r w:rsidRPr="0023190A">
              <w:rPr>
                <w:rFonts w:ascii="ＭＳ 明朝" w:hAnsi="ＭＳ 明朝" w:hint="eastAsia"/>
                <w:b/>
                <w:bCs/>
                <w:szCs w:val="21"/>
              </w:rPr>
              <w:lastRenderedPageBreak/>
              <w:t xml:space="preserve">研究計画　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※１～</w:t>
            </w:r>
            <w:r w:rsidR="00E45C72"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5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の項目の概要を、文字サイズ10.5ポイントで計</w:t>
            </w:r>
            <w:r w:rsidR="009F52B2"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2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ページ以内に記載して下さい。</w:t>
            </w:r>
          </w:p>
        </w:tc>
      </w:tr>
      <w:tr w:rsidR="00875E9F" w:rsidRPr="0023190A" w14:paraId="550E1E6A" w14:textId="77777777" w:rsidTr="00CC7A45">
        <w:trPr>
          <w:trHeight w:val="13736"/>
        </w:trPr>
        <w:tc>
          <w:tcPr>
            <w:tcW w:w="9992" w:type="dxa"/>
            <w:shd w:val="clear" w:color="auto" w:fill="auto"/>
          </w:tcPr>
          <w:p w14:paraId="4A1A0828" w14:textId="77777777" w:rsidR="001672A4" w:rsidRPr="0023190A" w:rsidRDefault="001672A4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テーマ</w:t>
            </w:r>
            <w:r w:rsidRPr="0023190A">
              <w:rPr>
                <w:rFonts w:ascii="HGPｺﾞｼｯｸM" w:eastAsia="HGPｺﾞｼｯｸM" w:hint="eastAsia"/>
                <w:b/>
                <w:sz w:val="22"/>
              </w:rPr>
              <w:t xml:space="preserve">　</w:t>
            </w:r>
            <w:r w:rsidRPr="0023190A">
              <w:rPr>
                <w:rFonts w:ascii="ＭＳ 明朝" w:hAnsi="ＭＳ 明朝" w:hint="eastAsia"/>
                <w:szCs w:val="21"/>
              </w:rPr>
              <w:t>（</w:t>
            </w:r>
            <w:r w:rsidRPr="0023190A">
              <w:rPr>
                <w:rFonts w:ascii="ＭＳ 明朝" w:hAnsi="ＭＳ 明朝" w:cs="MS-Mincho" w:hint="eastAsia"/>
                <w:kern w:val="0"/>
                <w:szCs w:val="21"/>
              </w:rPr>
              <w:t>研究内容を具体的に表すような研究課題名を40</w:t>
            </w:r>
            <w:r w:rsidR="009F52B2" w:rsidRPr="0023190A">
              <w:rPr>
                <w:rFonts w:ascii="ＭＳ 明朝" w:hAnsi="ＭＳ 明朝" w:hint="eastAsia"/>
                <w:szCs w:val="21"/>
              </w:rPr>
              <w:t>字以内で記載</w:t>
            </w:r>
            <w:r w:rsidRPr="0023190A">
              <w:rPr>
                <w:rFonts w:ascii="ＭＳ 明朝" w:hAnsi="ＭＳ 明朝" w:hint="eastAsia"/>
                <w:szCs w:val="21"/>
              </w:rPr>
              <w:t>して下さい。）</w:t>
            </w:r>
          </w:p>
          <w:p w14:paraId="63B7D3ED" w14:textId="77777777" w:rsidR="001672A4" w:rsidRPr="0023190A" w:rsidRDefault="001672A4" w:rsidP="00875E9F">
            <w:pPr>
              <w:pStyle w:val="a8"/>
              <w:ind w:leftChars="0" w:left="0"/>
              <w:rPr>
                <w:rFonts w:ascii="HGPｺﾞｼｯｸM" w:eastAsia="HGPｺﾞｼｯｸM"/>
                <w:b/>
              </w:rPr>
            </w:pPr>
          </w:p>
          <w:p w14:paraId="1E4A0C6F" w14:textId="77777777" w:rsidR="009D4011" w:rsidRPr="0023190A" w:rsidRDefault="009D4011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の背景</w:t>
            </w:r>
          </w:p>
          <w:p w14:paraId="19CBAFEE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本研究に関連する国内外の研究動向及び位置づけを、適宜文献を引用して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ください。また、今までの研究成果を踏まえて着想に至った経緯、これまでの研究結果をどのように発展させるかなどもあれば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ください。）</w:t>
            </w:r>
          </w:p>
          <w:p w14:paraId="3628FA61" w14:textId="77777777" w:rsidR="001672A4" w:rsidRPr="0023190A" w:rsidRDefault="001672A4" w:rsidP="00875E9F">
            <w:pPr>
              <w:rPr>
                <w:szCs w:val="21"/>
              </w:rPr>
            </w:pPr>
          </w:p>
          <w:p w14:paraId="5D1A2890" w14:textId="77777777" w:rsidR="009D4011" w:rsidRPr="0023190A" w:rsidRDefault="00C379F3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</w:t>
            </w:r>
            <w:r w:rsidR="009D4011" w:rsidRPr="0023190A">
              <w:rPr>
                <w:rFonts w:ascii="HGPｺﾞｼｯｸM" w:eastAsia="HGPｺﾞｼｯｸM" w:hint="eastAsia"/>
                <w:b/>
              </w:rPr>
              <w:t>目的</w:t>
            </w:r>
          </w:p>
          <w:p w14:paraId="4F930789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研究期間内に何をどこまで明らかにしようとするのか</w:t>
            </w:r>
            <w:r w:rsidR="009F52B2" w:rsidRPr="0023190A">
              <w:rPr>
                <w:rFonts w:hint="eastAsia"/>
                <w:szCs w:val="21"/>
              </w:rPr>
              <w:t>を記載して下さい</w:t>
            </w:r>
            <w:r w:rsidRPr="0023190A">
              <w:rPr>
                <w:rFonts w:hint="eastAsia"/>
                <w:szCs w:val="21"/>
              </w:rPr>
              <w:t>。）</w:t>
            </w:r>
          </w:p>
          <w:p w14:paraId="5694E9D6" w14:textId="77777777" w:rsidR="001672A4" w:rsidRPr="0023190A" w:rsidRDefault="001672A4" w:rsidP="00875E9F">
            <w:pPr>
              <w:rPr>
                <w:szCs w:val="21"/>
              </w:rPr>
            </w:pPr>
          </w:p>
          <w:p w14:paraId="29DB9321" w14:textId="77777777" w:rsidR="009D4011" w:rsidRPr="0023190A" w:rsidRDefault="009D4011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方法</w:t>
            </w:r>
          </w:p>
          <w:p w14:paraId="67A83167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研究対象，データ収集・分析方法，倫理的配慮など研究目的を達成するための方法を具体的に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下さい。）</w:t>
            </w:r>
          </w:p>
          <w:p w14:paraId="3A7C2325" w14:textId="77777777" w:rsidR="001672A4" w:rsidRPr="0023190A" w:rsidRDefault="001672A4" w:rsidP="00875E9F">
            <w:pPr>
              <w:rPr>
                <w:szCs w:val="21"/>
              </w:rPr>
            </w:pPr>
          </w:p>
          <w:p w14:paraId="475D1D67" w14:textId="77777777" w:rsidR="009D4011" w:rsidRPr="0023190A" w:rsidRDefault="00E45C72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実施計画(スケジュール)</w:t>
            </w:r>
            <w:r w:rsidRPr="0023190A">
              <w:rPr>
                <w:rFonts w:ascii="HGPｺﾞｼｯｸM" w:eastAsia="HGPｺﾞｼｯｸM" w:hint="eastAsia"/>
                <w:b/>
                <w:szCs w:val="21"/>
              </w:rPr>
              <w:t xml:space="preserve">　</w:t>
            </w:r>
            <w:r w:rsidR="00C379F3" w:rsidRPr="0023190A">
              <w:rPr>
                <w:rFonts w:ascii="HGPｺﾞｼｯｸM" w:eastAsia="HGPｺﾞｼｯｸM" w:hint="eastAsia"/>
                <w:b/>
                <w:szCs w:val="21"/>
              </w:rPr>
              <w:t xml:space="preserve">　</w:t>
            </w:r>
            <w:r w:rsidR="001672A4" w:rsidRPr="0023190A">
              <w:rPr>
                <w:rFonts w:ascii="ＭＳ 明朝" w:hAnsi="ＭＳ 明朝" w:hint="eastAsia"/>
                <w:szCs w:val="21"/>
              </w:rPr>
              <w:t>（</w:t>
            </w:r>
            <w:r w:rsidRPr="0023190A">
              <w:rPr>
                <w:rFonts w:ascii="ＭＳ 明朝" w:hAnsi="ＭＳ 明朝" w:hint="eastAsia"/>
                <w:szCs w:val="21"/>
              </w:rPr>
              <w:t>本研究を実施する計画を年単位で具体的に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ascii="ＭＳ 明朝" w:hAnsi="ＭＳ 明朝" w:hint="eastAsia"/>
                <w:szCs w:val="21"/>
              </w:rPr>
              <w:t>して下さい。</w:t>
            </w:r>
            <w:r w:rsidR="001672A4" w:rsidRPr="0023190A">
              <w:rPr>
                <w:rFonts w:ascii="ＭＳ 明朝" w:hAnsi="ＭＳ 明朝" w:hint="eastAsia"/>
                <w:szCs w:val="21"/>
              </w:rPr>
              <w:t>）</w:t>
            </w:r>
          </w:p>
          <w:p w14:paraId="5A3DE5E3" w14:textId="77777777" w:rsidR="009D4011" w:rsidRPr="0023190A" w:rsidRDefault="009D4011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3A91DC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7BC0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A25FC0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E41EF4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2848D99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238D92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FC4A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E58DEF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26E8A7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5C2BDD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AF8B27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1E2B01C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08ADCD7" w14:textId="77777777" w:rsidR="00CC7A45" w:rsidRPr="0023190A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A470691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1D3A6C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FB2837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E6AAEF9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DC73D2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F81F1EF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72B45E7" w14:textId="77777777" w:rsidR="00CC7A45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2256DD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0F45A9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43A88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3A4DE78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6F76781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C4A856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1EC631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4A306D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D49F52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4F39A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F639D0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B8AE0F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54702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BE20B6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9DCCCB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6A6F90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EAB516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D5E1B6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E4D3EF8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47564C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6A7A7A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8D722C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05D40C6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48AACA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70EF39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3A2B42D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3E70C86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1D832E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E262AB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941F4D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259C83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96210EF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2309ACE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DAFC5F3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B49D184" w14:textId="77777777" w:rsidR="00CC7A45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9F7B7C8" w14:textId="77777777" w:rsidR="00CC7A45" w:rsidRPr="0023190A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F522CD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E8E8B3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D7ED06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 w:val="24"/>
              </w:rPr>
            </w:pPr>
          </w:p>
        </w:tc>
      </w:tr>
    </w:tbl>
    <w:p w14:paraId="19B1B349" w14:textId="77777777" w:rsidR="00533A96" w:rsidRPr="0023190A" w:rsidRDefault="00533A96" w:rsidP="00533A96">
      <w:pPr>
        <w:tabs>
          <w:tab w:val="left" w:pos="10290"/>
        </w:tabs>
        <w:ind w:right="105" w:firstLineChars="238" w:firstLine="669"/>
        <w:jc w:val="center"/>
        <w:rPr>
          <w:b/>
          <w:sz w:val="28"/>
          <w:szCs w:val="28"/>
        </w:rPr>
      </w:pPr>
      <w:r w:rsidRPr="0023190A">
        <w:rPr>
          <w:rFonts w:hint="eastAsia"/>
          <w:b/>
          <w:sz w:val="28"/>
          <w:szCs w:val="28"/>
        </w:rPr>
        <w:lastRenderedPageBreak/>
        <w:t>研究助成金の予算書</w:t>
      </w:r>
    </w:p>
    <w:p w14:paraId="5137A4C7" w14:textId="77777777" w:rsidR="00533A96" w:rsidRPr="0023190A" w:rsidRDefault="00533A96" w:rsidP="00533A96">
      <w:pPr>
        <w:tabs>
          <w:tab w:val="left" w:pos="10290"/>
        </w:tabs>
        <w:ind w:right="105" w:firstLineChars="238" w:firstLine="428"/>
        <w:jc w:val="center"/>
        <w:rPr>
          <w:sz w:val="22"/>
          <w:szCs w:val="22"/>
        </w:rPr>
      </w:pPr>
      <w:r w:rsidRPr="0023190A">
        <w:rPr>
          <w:rFonts w:hint="eastAsia"/>
          <w:sz w:val="18"/>
          <w:szCs w:val="18"/>
        </w:rPr>
        <w:t>（研究助成金科目一覧表を参照して記入して下さい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05"/>
        <w:gridCol w:w="2100"/>
        <w:gridCol w:w="1897"/>
        <w:gridCol w:w="3668"/>
      </w:tblGrid>
      <w:tr w:rsidR="00533A96" w:rsidRPr="0023190A" w14:paraId="6EA2ECD8" w14:textId="77777777" w:rsidTr="00533A96">
        <w:trPr>
          <w:trHeight w:val="423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9350B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費　目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4BD2B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細　目</w:t>
            </w: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9C9C0" w14:textId="77777777" w:rsidR="00533A96" w:rsidRPr="0023190A" w:rsidRDefault="00533A96" w:rsidP="00533A96">
            <w:pPr>
              <w:ind w:rightChars="-56" w:right="-118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費　用（円）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DAE4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内　訳</w:t>
            </w:r>
          </w:p>
        </w:tc>
      </w:tr>
      <w:tr w:rsidR="00533A96" w:rsidRPr="0023190A" w14:paraId="700423E5" w14:textId="77777777" w:rsidTr="00533A96">
        <w:trPr>
          <w:trHeight w:val="12654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516C6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90F4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D78D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A204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</w:tr>
      <w:tr w:rsidR="00533A96" w:rsidRPr="0023190A" w14:paraId="7AE016FB" w14:textId="77777777" w:rsidTr="00E0047A">
        <w:trPr>
          <w:trHeight w:val="308"/>
          <w:jc w:val="center"/>
        </w:trPr>
        <w:tc>
          <w:tcPr>
            <w:tcW w:w="43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1F090" w14:textId="77777777" w:rsidR="00533A96" w:rsidRPr="0023190A" w:rsidRDefault="00533A96" w:rsidP="00533A96">
            <w:pPr>
              <w:ind w:right="220" w:firstLineChars="1300" w:firstLine="2600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合　　計</w:t>
            </w: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C59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19660BD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</w:tr>
    </w:tbl>
    <w:p w14:paraId="01DE9505" w14:textId="77777777" w:rsidR="00533A96" w:rsidRDefault="00533A96" w:rsidP="00E0047A">
      <w:pPr>
        <w:ind w:right="1100"/>
        <w:rPr>
          <w:sz w:val="22"/>
          <w:szCs w:val="22"/>
        </w:rPr>
      </w:pPr>
    </w:p>
    <w:p w14:paraId="5307A1C7" w14:textId="77777777" w:rsidR="001D7006" w:rsidRPr="0023190A" w:rsidRDefault="001D7006" w:rsidP="001D7006">
      <w:pPr>
        <w:ind w:right="220"/>
        <w:jc w:val="center"/>
        <w:rPr>
          <w:b/>
          <w:sz w:val="22"/>
          <w:szCs w:val="22"/>
        </w:rPr>
      </w:pPr>
      <w:r w:rsidRPr="0023190A">
        <w:rPr>
          <w:rFonts w:hint="eastAsia"/>
          <w:b/>
          <w:sz w:val="28"/>
          <w:szCs w:val="28"/>
        </w:rPr>
        <w:lastRenderedPageBreak/>
        <w:t>研究助成金科目一覧表</w:t>
      </w:r>
    </w:p>
    <w:p w14:paraId="66D63BA4" w14:textId="77777777" w:rsidR="001D7006" w:rsidRPr="0023190A" w:rsidRDefault="001D7006" w:rsidP="001D7006">
      <w:pPr>
        <w:jc w:val="left"/>
        <w:rPr>
          <w:sz w:val="22"/>
          <w:szCs w:val="22"/>
        </w:rPr>
      </w:pPr>
    </w:p>
    <w:tbl>
      <w:tblPr>
        <w:tblW w:w="100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2"/>
        <w:gridCol w:w="1985"/>
        <w:gridCol w:w="6315"/>
      </w:tblGrid>
      <w:tr w:rsidR="001D7006" w:rsidRPr="0023190A" w14:paraId="7EAC8BFE" w14:textId="77777777" w:rsidTr="000A597B">
        <w:trPr>
          <w:trHeight w:val="423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AE615" w14:textId="77777777" w:rsidR="001D7006" w:rsidRPr="0023190A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23190A">
              <w:rPr>
                <w:rFonts w:hint="eastAsia"/>
                <w:sz w:val="22"/>
                <w:szCs w:val="22"/>
              </w:rPr>
              <w:t>科　　目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995DB" w14:textId="77777777" w:rsidR="001D7006" w:rsidRPr="0023190A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23190A">
              <w:rPr>
                <w:rFonts w:hint="eastAsia"/>
                <w:sz w:val="22"/>
                <w:szCs w:val="22"/>
              </w:rPr>
              <w:t>細　　目</w:t>
            </w:r>
          </w:p>
        </w:tc>
        <w:tc>
          <w:tcPr>
            <w:tcW w:w="6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6F7C9" w14:textId="77777777" w:rsidR="001D7006" w:rsidRPr="0023190A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23190A">
              <w:rPr>
                <w:rFonts w:hint="eastAsia"/>
                <w:sz w:val="22"/>
                <w:szCs w:val="22"/>
              </w:rPr>
              <w:t>内　　　容</w:t>
            </w:r>
          </w:p>
        </w:tc>
      </w:tr>
      <w:tr w:rsidR="001D7006" w:rsidRPr="0023190A" w14:paraId="3CE5A4F4" w14:textId="77777777" w:rsidTr="000A597B">
        <w:trPr>
          <w:trHeight w:val="5552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956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旅費</w:t>
            </w:r>
          </w:p>
          <w:p w14:paraId="1F0722ED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FD3B2C4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277DECC9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24F19DE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444952A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361B6711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消耗品費</w:t>
            </w:r>
          </w:p>
          <w:p w14:paraId="544DC5D9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46AC0B6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13DFB4E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通信・運搬費</w:t>
            </w:r>
          </w:p>
          <w:p w14:paraId="51DEC27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9D734F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001874A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印</w:t>
            </w:r>
            <w:r w:rsidRPr="0023190A">
              <w:rPr>
                <w:szCs w:val="21"/>
              </w:rPr>
              <w:t xml:space="preserve"> </w:t>
            </w:r>
            <w:r w:rsidRPr="0023190A">
              <w:rPr>
                <w:rFonts w:hint="eastAsia"/>
                <w:szCs w:val="21"/>
              </w:rPr>
              <w:t>刷</w:t>
            </w:r>
            <w:r w:rsidRPr="0023190A">
              <w:rPr>
                <w:szCs w:val="21"/>
              </w:rPr>
              <w:t xml:space="preserve"> </w:t>
            </w:r>
            <w:r w:rsidRPr="0023190A">
              <w:rPr>
                <w:rFonts w:hint="eastAsia"/>
                <w:szCs w:val="21"/>
              </w:rPr>
              <w:t>費</w:t>
            </w:r>
          </w:p>
          <w:p w14:paraId="453FDA9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3DB2E932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13A8E5B4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180E941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レンタル料</w:t>
            </w:r>
          </w:p>
          <w:p w14:paraId="59814BA9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040858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人件費</w:t>
            </w:r>
          </w:p>
          <w:p w14:paraId="56509FC1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E0DA30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1C341D4F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16552A8E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E4EA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研究・調査旅費</w:t>
            </w:r>
          </w:p>
          <w:p w14:paraId="432CE218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2BEA82BE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EA68C90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研究打ち合わせ旅費</w:t>
            </w:r>
          </w:p>
          <w:p w14:paraId="366B4C7A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4D61A7D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消耗品費</w:t>
            </w:r>
          </w:p>
          <w:p w14:paraId="3670631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1096DCA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069B9DF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通信費</w:t>
            </w:r>
          </w:p>
          <w:p w14:paraId="1B08593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宅配料</w:t>
            </w:r>
          </w:p>
          <w:p w14:paraId="2A533AD8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56053C38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印刷費</w:t>
            </w:r>
          </w:p>
          <w:p w14:paraId="21E422B0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複写費</w:t>
            </w:r>
          </w:p>
          <w:p w14:paraId="4813747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質問紙の印刷</w:t>
            </w:r>
          </w:p>
          <w:p w14:paraId="2D67810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76CD98D2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レンタル料</w:t>
            </w:r>
          </w:p>
          <w:p w14:paraId="486CA1BB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0A855D13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謝金</w:t>
            </w:r>
          </w:p>
          <w:p w14:paraId="3950691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テ－プおこし</w:t>
            </w:r>
          </w:p>
          <w:p w14:paraId="5CDC39E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</w:tc>
        <w:tc>
          <w:tcPr>
            <w:tcW w:w="6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5FC48" w14:textId="77777777" w:rsidR="001D7006" w:rsidRPr="0023190A" w:rsidRDefault="001D7006" w:rsidP="000A597B">
            <w:pPr>
              <w:ind w:right="220"/>
              <w:jc w:val="left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旅費の支出は、当研究課題による研究を実施する上で必要な場合に限る。当該研究の学会発表に限り筆頭演者の旅費は支出できるが、単なる学会出席のための支出はできない。</w:t>
            </w:r>
          </w:p>
          <w:p w14:paraId="05CC13D3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旅費を使用した場合には「領収書（旅費計算書）」を作成すること。</w:t>
            </w:r>
          </w:p>
          <w:p w14:paraId="01214BF0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756AF832" w14:textId="77777777" w:rsidR="001D7006" w:rsidRPr="00535984" w:rsidRDefault="001D7006" w:rsidP="000A597B">
            <w:pPr>
              <w:ind w:right="220"/>
              <w:rPr>
                <w:rFonts w:ascii="游明朝" w:hAnsi="游明朝"/>
                <w:color w:val="FF0000"/>
              </w:rPr>
            </w:pPr>
            <w:r w:rsidRPr="0023190A">
              <w:rPr>
                <w:rFonts w:hint="eastAsia"/>
                <w:szCs w:val="21"/>
              </w:rPr>
              <w:t>研究に必要な消耗品。</w:t>
            </w:r>
            <w:r w:rsidR="00C7104D" w:rsidRPr="002D1007">
              <w:rPr>
                <w:rFonts w:hint="eastAsia"/>
                <w:color w:val="000000" w:themeColor="text1"/>
                <w:szCs w:val="21"/>
              </w:rPr>
              <w:t>ただし、</w:t>
            </w:r>
            <w:r w:rsidR="00535984" w:rsidRPr="002D1007">
              <w:rPr>
                <w:rFonts w:hint="eastAsia"/>
                <w:color w:val="000000" w:themeColor="text1"/>
                <w:szCs w:val="21"/>
              </w:rPr>
              <w:t>1</w:t>
            </w:r>
            <w:r w:rsidR="00535984" w:rsidRPr="002D1007">
              <w:rPr>
                <w:rFonts w:hint="eastAsia"/>
                <w:color w:val="000000" w:themeColor="text1"/>
                <w:szCs w:val="21"/>
              </w:rPr>
              <w:t>点が</w:t>
            </w:r>
            <w:r w:rsidR="00535984" w:rsidRPr="002D1007">
              <w:rPr>
                <w:rFonts w:hint="eastAsia"/>
                <w:color w:val="000000" w:themeColor="text1"/>
                <w:szCs w:val="21"/>
              </w:rPr>
              <w:t>10</w:t>
            </w:r>
            <w:r w:rsidR="00535984" w:rsidRPr="002D1007">
              <w:rPr>
                <w:rFonts w:hint="eastAsia"/>
                <w:color w:val="000000" w:themeColor="text1"/>
                <w:szCs w:val="21"/>
              </w:rPr>
              <w:t>万円以内とする。</w:t>
            </w:r>
          </w:p>
          <w:p w14:paraId="23C09758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納品書、請求書、領収書を添付すること。</w:t>
            </w:r>
          </w:p>
          <w:p w14:paraId="2E7ACFAE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387E0F5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研究に必要な郵便料、宅配料、ファックス料など。必要な領収書を添付すること。</w:t>
            </w:r>
          </w:p>
          <w:p w14:paraId="571F613C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69E2127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切手等については使用明細を記入・提出すること。</w:t>
            </w:r>
          </w:p>
          <w:p w14:paraId="20EB26A4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資料の印刷、コピー等。必要な領収書を添付のこと。</w:t>
            </w:r>
          </w:p>
          <w:p w14:paraId="78361906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4E6AE4E7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75DC5725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機器レンタル料など。</w:t>
            </w:r>
          </w:p>
          <w:p w14:paraId="21080F7E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</w:p>
          <w:p w14:paraId="4D4721B9" w14:textId="77777777" w:rsidR="001D7006" w:rsidRPr="0023190A" w:rsidRDefault="001D7006" w:rsidP="000A597B">
            <w:pPr>
              <w:ind w:right="220"/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アルバイトや謝金・謝礼などは、当研究課題による研究を実施する上で必要な場合に限る。必要な領収書を添付のこと。</w:t>
            </w:r>
          </w:p>
        </w:tc>
      </w:tr>
    </w:tbl>
    <w:p w14:paraId="50F5E9F3" w14:textId="77777777" w:rsidR="001D7006" w:rsidRPr="0023190A" w:rsidRDefault="001D7006" w:rsidP="001D7006">
      <w:pPr>
        <w:ind w:right="220"/>
        <w:rPr>
          <w:sz w:val="22"/>
          <w:szCs w:val="22"/>
        </w:rPr>
      </w:pPr>
    </w:p>
    <w:p w14:paraId="051CE9CB" w14:textId="77777777" w:rsidR="001D7006" w:rsidRPr="0023190A" w:rsidRDefault="001D7006" w:rsidP="001D7006">
      <w:pPr>
        <w:ind w:leftChars="-203" w:left="-142" w:right="-286" w:hangingChars="129" w:hanging="284"/>
        <w:rPr>
          <w:sz w:val="22"/>
          <w:szCs w:val="22"/>
        </w:rPr>
      </w:pPr>
      <w:r w:rsidRPr="0023190A">
        <w:rPr>
          <w:rFonts w:hint="eastAsia"/>
          <w:sz w:val="22"/>
          <w:szCs w:val="22"/>
        </w:rPr>
        <w:t>※研究助成金収支簿（別紙様式）および領収書は、研究成果報告とともに事務局宛に提出すること。</w:t>
      </w:r>
    </w:p>
    <w:p w14:paraId="4141D468" w14:textId="77777777" w:rsidR="001D7006" w:rsidRPr="001D7006" w:rsidRDefault="001D7006" w:rsidP="00E0047A">
      <w:pPr>
        <w:ind w:right="1100"/>
        <w:rPr>
          <w:sz w:val="22"/>
          <w:szCs w:val="22"/>
        </w:rPr>
      </w:pPr>
    </w:p>
    <w:sectPr w:rsidR="001D7006" w:rsidRPr="001D7006" w:rsidSect="00A864C1">
      <w:headerReference w:type="default" r:id="rId8"/>
      <w:pgSz w:w="11906" w:h="16838" w:code="9"/>
      <w:pgMar w:top="1418" w:right="1418" w:bottom="851" w:left="1418" w:header="851" w:footer="794" w:gutter="0"/>
      <w:cols w:space="425"/>
      <w:docGrid w:type="lines" w:linePitch="375" w:charSpace="-12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290D6" w14:textId="77777777" w:rsidR="00712523" w:rsidRDefault="00712523" w:rsidP="00B81B72">
      <w:r>
        <w:separator/>
      </w:r>
    </w:p>
  </w:endnote>
  <w:endnote w:type="continuationSeparator" w:id="0">
    <w:p w14:paraId="16A3E9F1" w14:textId="77777777" w:rsidR="00712523" w:rsidRDefault="00712523" w:rsidP="00B81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MS-Mincho">
    <w:altName w:val="ＤＦ行書体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916C9" w14:textId="77777777" w:rsidR="00712523" w:rsidRDefault="00712523" w:rsidP="00B81B72">
      <w:r>
        <w:separator/>
      </w:r>
    </w:p>
  </w:footnote>
  <w:footnote w:type="continuationSeparator" w:id="0">
    <w:p w14:paraId="1504C334" w14:textId="77777777" w:rsidR="00712523" w:rsidRDefault="00712523" w:rsidP="00B81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65FC1" w14:textId="77777777" w:rsidR="00114774" w:rsidRPr="00114774" w:rsidRDefault="00114774" w:rsidP="00114774">
    <w:pPr>
      <w:wordWrap w:val="0"/>
      <w:ind w:right="-23"/>
      <w:jc w:val="right"/>
      <w:rPr>
        <w:rFonts w:ascii="ＭＳ 明朝" w:hAnsi="ＭＳ 明朝"/>
        <w:color w:val="000000"/>
      </w:rPr>
    </w:pPr>
    <w:r>
      <w:rPr>
        <w:rFonts w:ascii="ＭＳ 明朝" w:hAnsi="ＭＳ 明朝" w:hint="eastAsia"/>
        <w:color w:val="000000"/>
        <w:bdr w:val="single" w:sz="4" w:space="0" w:color="auto"/>
      </w:rPr>
      <w:t>受付</w:t>
    </w:r>
    <w:r w:rsidRPr="00114774">
      <w:rPr>
        <w:rFonts w:ascii="ＭＳ 明朝" w:hAnsi="ＭＳ 明朝" w:hint="eastAsia"/>
        <w:color w:val="000000"/>
        <w:bdr w:val="single" w:sz="4" w:space="0" w:color="auto"/>
      </w:rPr>
      <w:t>番号：</w:t>
    </w:r>
    <w:r>
      <w:rPr>
        <w:rFonts w:ascii="ＭＳ 明朝" w:hAnsi="ＭＳ 明朝" w:hint="eastAsia"/>
        <w:color w:val="000000"/>
        <w:bdr w:val="single" w:sz="4" w:space="0" w:color="auto"/>
      </w:rPr>
      <w:t xml:space="preserve">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5A4D57"/>
    <w:multiLevelType w:val="hybridMultilevel"/>
    <w:tmpl w:val="7696F784"/>
    <w:lvl w:ilvl="0" w:tplc="63B8F898">
      <w:start w:val="1"/>
      <w:numFmt w:val="decimalFullWidth"/>
      <w:lvlText w:val="%1．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2"/>
  <w:drawingGridVerticalSpacing w:val="37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TYwN7c0tDQ0NjZQ0lEKTi0uzszPAykwrAUAPPFj2CwAAAA="/>
  </w:docVars>
  <w:rsids>
    <w:rsidRoot w:val="008D6EC4"/>
    <w:rsid w:val="00002364"/>
    <w:rsid w:val="000318B1"/>
    <w:rsid w:val="0003449F"/>
    <w:rsid w:val="00060846"/>
    <w:rsid w:val="000651AF"/>
    <w:rsid w:val="000A597B"/>
    <w:rsid w:val="000E0AF6"/>
    <w:rsid w:val="000F2EA0"/>
    <w:rsid w:val="000F63B5"/>
    <w:rsid w:val="001062BD"/>
    <w:rsid w:val="00114774"/>
    <w:rsid w:val="001312F7"/>
    <w:rsid w:val="0014372A"/>
    <w:rsid w:val="00151B6E"/>
    <w:rsid w:val="00164444"/>
    <w:rsid w:val="001672A4"/>
    <w:rsid w:val="001827A5"/>
    <w:rsid w:val="00190C5A"/>
    <w:rsid w:val="0019302F"/>
    <w:rsid w:val="001B038D"/>
    <w:rsid w:val="001C0148"/>
    <w:rsid w:val="001C5A60"/>
    <w:rsid w:val="001D29B0"/>
    <w:rsid w:val="001D3B10"/>
    <w:rsid w:val="001D7006"/>
    <w:rsid w:val="001F10FE"/>
    <w:rsid w:val="001F7A2A"/>
    <w:rsid w:val="00211328"/>
    <w:rsid w:val="00227644"/>
    <w:rsid w:val="0023190A"/>
    <w:rsid w:val="002471CB"/>
    <w:rsid w:val="002735B5"/>
    <w:rsid w:val="002A20B8"/>
    <w:rsid w:val="002A4A8F"/>
    <w:rsid w:val="002B67CB"/>
    <w:rsid w:val="002B7194"/>
    <w:rsid w:val="002C11C2"/>
    <w:rsid w:val="002D1007"/>
    <w:rsid w:val="002E344B"/>
    <w:rsid w:val="00317E0E"/>
    <w:rsid w:val="00321FA0"/>
    <w:rsid w:val="00336E99"/>
    <w:rsid w:val="00354257"/>
    <w:rsid w:val="003655F6"/>
    <w:rsid w:val="00374FFF"/>
    <w:rsid w:val="003947F5"/>
    <w:rsid w:val="003D0689"/>
    <w:rsid w:val="00415C83"/>
    <w:rsid w:val="00441430"/>
    <w:rsid w:val="004A368D"/>
    <w:rsid w:val="004B1AE2"/>
    <w:rsid w:val="004D4636"/>
    <w:rsid w:val="004E36A9"/>
    <w:rsid w:val="004F6537"/>
    <w:rsid w:val="0052410A"/>
    <w:rsid w:val="00526379"/>
    <w:rsid w:val="00526D0C"/>
    <w:rsid w:val="00532451"/>
    <w:rsid w:val="00533A96"/>
    <w:rsid w:val="00535984"/>
    <w:rsid w:val="0057348D"/>
    <w:rsid w:val="00591C7C"/>
    <w:rsid w:val="005A1827"/>
    <w:rsid w:val="005F3851"/>
    <w:rsid w:val="006155BE"/>
    <w:rsid w:val="00623372"/>
    <w:rsid w:val="0063259D"/>
    <w:rsid w:val="006559D4"/>
    <w:rsid w:val="0065617C"/>
    <w:rsid w:val="00674B95"/>
    <w:rsid w:val="006A38B0"/>
    <w:rsid w:val="006C1CA7"/>
    <w:rsid w:val="006C1DAC"/>
    <w:rsid w:val="00700846"/>
    <w:rsid w:val="00707168"/>
    <w:rsid w:val="00712523"/>
    <w:rsid w:val="007379AE"/>
    <w:rsid w:val="00743EB1"/>
    <w:rsid w:val="00755ADE"/>
    <w:rsid w:val="007719BC"/>
    <w:rsid w:val="007846C0"/>
    <w:rsid w:val="007B11D2"/>
    <w:rsid w:val="007B1D80"/>
    <w:rsid w:val="007C2B7D"/>
    <w:rsid w:val="007E2B7E"/>
    <w:rsid w:val="008667E9"/>
    <w:rsid w:val="00866BE3"/>
    <w:rsid w:val="00875E9F"/>
    <w:rsid w:val="0088069E"/>
    <w:rsid w:val="00885FE8"/>
    <w:rsid w:val="0089000A"/>
    <w:rsid w:val="008C6E73"/>
    <w:rsid w:val="008D6EC4"/>
    <w:rsid w:val="008D7223"/>
    <w:rsid w:val="00914AA0"/>
    <w:rsid w:val="00927532"/>
    <w:rsid w:val="00952653"/>
    <w:rsid w:val="00954999"/>
    <w:rsid w:val="00994AE3"/>
    <w:rsid w:val="009D4011"/>
    <w:rsid w:val="009F52B2"/>
    <w:rsid w:val="00A42328"/>
    <w:rsid w:val="00A559B7"/>
    <w:rsid w:val="00A5668C"/>
    <w:rsid w:val="00A61CF4"/>
    <w:rsid w:val="00A70760"/>
    <w:rsid w:val="00A84871"/>
    <w:rsid w:val="00A85435"/>
    <w:rsid w:val="00A864C1"/>
    <w:rsid w:val="00AD3C4B"/>
    <w:rsid w:val="00B04185"/>
    <w:rsid w:val="00B17C45"/>
    <w:rsid w:val="00B46058"/>
    <w:rsid w:val="00B81B72"/>
    <w:rsid w:val="00B83A3C"/>
    <w:rsid w:val="00BC2956"/>
    <w:rsid w:val="00BD0A51"/>
    <w:rsid w:val="00C379F3"/>
    <w:rsid w:val="00C7104D"/>
    <w:rsid w:val="00C8348F"/>
    <w:rsid w:val="00CB0E79"/>
    <w:rsid w:val="00CB51ED"/>
    <w:rsid w:val="00CC7A45"/>
    <w:rsid w:val="00CE4E4F"/>
    <w:rsid w:val="00D03CA4"/>
    <w:rsid w:val="00D03EA9"/>
    <w:rsid w:val="00D10D46"/>
    <w:rsid w:val="00D521A8"/>
    <w:rsid w:val="00D6297B"/>
    <w:rsid w:val="00D71C8A"/>
    <w:rsid w:val="00DD3045"/>
    <w:rsid w:val="00E0047A"/>
    <w:rsid w:val="00E2698A"/>
    <w:rsid w:val="00E342E6"/>
    <w:rsid w:val="00E408F1"/>
    <w:rsid w:val="00E45C72"/>
    <w:rsid w:val="00E548B3"/>
    <w:rsid w:val="00E65EE5"/>
    <w:rsid w:val="00E67E54"/>
    <w:rsid w:val="00E76EC4"/>
    <w:rsid w:val="00E840ED"/>
    <w:rsid w:val="00EB5D0F"/>
    <w:rsid w:val="00ED00D4"/>
    <w:rsid w:val="00EF2B68"/>
    <w:rsid w:val="00EF6AA4"/>
    <w:rsid w:val="00EF73B4"/>
    <w:rsid w:val="00F07A7D"/>
    <w:rsid w:val="00F475A3"/>
    <w:rsid w:val="00F5112A"/>
    <w:rsid w:val="00F66324"/>
    <w:rsid w:val="00F8142C"/>
    <w:rsid w:val="00F85198"/>
    <w:rsid w:val="00F85B43"/>
    <w:rsid w:val="00FD1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E98E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6EC4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8D6EC4"/>
    <w:pPr>
      <w:tabs>
        <w:tab w:val="center" w:pos="4252"/>
        <w:tab w:val="right" w:pos="8504"/>
      </w:tabs>
      <w:snapToGrid w:val="0"/>
    </w:pPr>
  </w:style>
  <w:style w:type="paragraph" w:styleId="a4">
    <w:name w:val="Balloon Text"/>
    <w:basedOn w:val="a"/>
    <w:semiHidden/>
    <w:rsid w:val="00CB0E79"/>
    <w:rPr>
      <w:rFonts w:ascii="Arial" w:eastAsia="ＭＳ ゴシック" w:hAnsi="Arial"/>
      <w:sz w:val="18"/>
      <w:szCs w:val="18"/>
    </w:rPr>
  </w:style>
  <w:style w:type="paragraph" w:styleId="a5">
    <w:name w:val="footer"/>
    <w:basedOn w:val="a"/>
    <w:link w:val="a6"/>
    <w:rsid w:val="00B81B7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B81B72"/>
    <w:rPr>
      <w:kern w:val="2"/>
      <w:sz w:val="21"/>
    </w:rPr>
  </w:style>
  <w:style w:type="table" w:styleId="3">
    <w:name w:val="Table Simple 3"/>
    <w:basedOn w:val="a1"/>
    <w:rsid w:val="000F2EA0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7">
    <w:name w:val="Table Grid"/>
    <w:basedOn w:val="a1"/>
    <w:rsid w:val="000F2E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">
    <w:name w:val="Table Grid 5"/>
    <w:basedOn w:val="a1"/>
    <w:rsid w:val="000F2EA0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Web1">
    <w:name w:val="Table Web 1"/>
    <w:basedOn w:val="a1"/>
    <w:rsid w:val="00866BE3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8">
    <w:name w:val="List Paragraph"/>
    <w:basedOn w:val="a"/>
    <w:uiPriority w:val="34"/>
    <w:qFormat/>
    <w:rsid w:val="004B1AE2"/>
    <w:pPr>
      <w:ind w:leftChars="400" w:left="840"/>
    </w:pPr>
    <w:rPr>
      <w:szCs w:val="22"/>
    </w:rPr>
  </w:style>
  <w:style w:type="character" w:styleId="a9">
    <w:name w:val="annotation reference"/>
    <w:rsid w:val="00D6297B"/>
    <w:rPr>
      <w:sz w:val="18"/>
      <w:szCs w:val="18"/>
    </w:rPr>
  </w:style>
  <w:style w:type="paragraph" w:styleId="aa">
    <w:name w:val="annotation text"/>
    <w:basedOn w:val="a"/>
    <w:link w:val="ab"/>
    <w:rsid w:val="00D6297B"/>
    <w:pPr>
      <w:jc w:val="left"/>
    </w:pPr>
  </w:style>
  <w:style w:type="character" w:customStyle="1" w:styleId="ab">
    <w:name w:val="コメント文字列 (文字)"/>
    <w:link w:val="aa"/>
    <w:rsid w:val="00D6297B"/>
    <w:rPr>
      <w:kern w:val="2"/>
      <w:sz w:val="21"/>
    </w:rPr>
  </w:style>
  <w:style w:type="paragraph" w:styleId="ac">
    <w:name w:val="annotation subject"/>
    <w:basedOn w:val="aa"/>
    <w:next w:val="aa"/>
    <w:link w:val="ad"/>
    <w:rsid w:val="00D6297B"/>
    <w:rPr>
      <w:b/>
      <w:bCs/>
    </w:rPr>
  </w:style>
  <w:style w:type="character" w:customStyle="1" w:styleId="ad">
    <w:name w:val="コメント内容 (文字)"/>
    <w:link w:val="ac"/>
    <w:rsid w:val="00D6297B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1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690629-D09C-4C01-B6F0-137DDEF85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9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審査番号：</vt:lpstr>
      <vt:lpstr>審査番号：</vt:lpstr>
    </vt:vector>
  </TitlesOfParts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審査番号：</dc:title>
  <dc:subject/>
  <dc:creator/>
  <cp:keywords/>
  <cp:lastModifiedBy/>
  <cp:revision>1</cp:revision>
  <cp:lastPrinted>2008-04-15T07:05:00Z</cp:lastPrinted>
  <dcterms:created xsi:type="dcterms:W3CDTF">2021-11-04T23:45:00Z</dcterms:created>
  <dcterms:modified xsi:type="dcterms:W3CDTF">2021-11-04T23:45:00Z</dcterms:modified>
</cp:coreProperties>
</file>